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3595"/>
        <w:gridCol w:w="6861"/>
      </w:tblGrid>
      <w:tr w:rsidR="002E158C" w14:paraId="6D555907" w14:textId="77777777" w:rsidTr="002E158C">
        <w:tc>
          <w:tcPr>
            <w:tcW w:w="3595" w:type="dxa"/>
            <w:shd w:val="clear" w:color="auto" w:fill="FFF2CC" w:themeFill="accent4" w:themeFillTint="33"/>
          </w:tcPr>
          <w:p w14:paraId="4EFB5AC2" w14:textId="28554F2D" w:rsidR="002E158C" w:rsidRDefault="002E158C">
            <w:r w:rsidRPr="002E158C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BCB3A1A" wp14:editId="6E80DF98">
                  <wp:extent cx="2076450" cy="1476375"/>
                  <wp:effectExtent l="0" t="0" r="0" b="0"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AD5BB63-2D53-4411-9E7D-B2C3A1BAB43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2AD5BB63-2D53-4411-9E7D-B2C3A1BAB43A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6450" cy="1476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1" w:type="dxa"/>
            <w:shd w:val="clear" w:color="auto" w:fill="FFF2CC" w:themeFill="accent4" w:themeFillTint="33"/>
          </w:tcPr>
          <w:p w14:paraId="1BD59F84" w14:textId="31C6BA2E" w:rsidR="002E158C" w:rsidRDefault="002E158C">
            <w:r w:rsidRPr="002E158C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52B9962" wp14:editId="1BAB0C06">
                      <wp:simplePos x="0" y="0"/>
                      <wp:positionH relativeFrom="column">
                        <wp:posOffset>57150</wp:posOffset>
                      </wp:positionH>
                      <wp:positionV relativeFrom="paragraph">
                        <wp:posOffset>863600</wp:posOffset>
                      </wp:positionV>
                      <wp:extent cx="4019550" cy="85725"/>
                      <wp:effectExtent l="0" t="0" r="19050" b="28575"/>
                      <wp:wrapNone/>
                      <wp:docPr id="3" name="Rectangle 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F1DBBE56-5D34-4C53-9B32-65CFB72445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19550" cy="857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3366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vertOverflow="clip" horzOverflow="clip" rtlCol="0" anchor="t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3DA740" id="Rectangle 3" o:spid="_x0000_s1026" style="position:absolute;margin-left:4.5pt;margin-top:68pt;width:316.5pt;height:6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" fillcolor="#036" strokecolor="#1f3763 [1604]" strokeweight="1pt"/>
                  </w:pict>
                </mc:Fallback>
              </mc:AlternateContent>
            </w:r>
          </w:p>
        </w:tc>
      </w:tr>
    </w:tbl>
    <w:p w14:paraId="5913D509" w14:textId="2FE153A0" w:rsidR="002E158C" w:rsidRPr="002E158C" w:rsidRDefault="002E158C" w:rsidP="002E158C">
      <w:pPr>
        <w:spacing w:after="0"/>
        <w:rPr>
          <w:sz w:val="10"/>
          <w:szCs w:val="10"/>
        </w:rPr>
      </w:pPr>
      <w:r w:rsidRPr="002E158C">
        <w:rPr>
          <w:rFonts w:ascii="Calibri" w:eastAsia="Times New Roman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B30409D" wp14:editId="1CE29410">
                <wp:simplePos x="0" y="0"/>
                <wp:positionH relativeFrom="column">
                  <wp:posOffset>2334260</wp:posOffset>
                </wp:positionH>
                <wp:positionV relativeFrom="paragraph">
                  <wp:posOffset>-1079500</wp:posOffset>
                </wp:positionV>
                <wp:extent cx="4219575" cy="533400"/>
                <wp:effectExtent l="0" t="0" r="0" b="0"/>
                <wp:wrapNone/>
                <wp:docPr id="4" name="Rectangl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0E28AF4-835F-4AB8-B7DA-F78D1F8D1D0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9575" cy="5334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C271DDB" w14:textId="77777777" w:rsidR="002E158C" w:rsidRDefault="002E158C" w:rsidP="002E158C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</w:pPr>
                            <w:r w:rsidRPr="002E158C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AILY</w:t>
                            </w:r>
                            <w:r w:rsidRPr="002E158C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position w:val="1"/>
                                <w:sz w:val="56"/>
                                <w:szCs w:val="5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CALL LOG TEMPLATE</w:t>
                            </w:r>
                          </w:p>
                        </w:txbxContent>
                      </wps:txbx>
                      <wps:bodyPr wrap="non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30409D" id="Rectangle 4" o:spid="_x0000_s1026" style="position:absolute;margin-left:183.8pt;margin-top:-85pt;width:332.25pt;height:42pt;z-index:2516930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" filled="f" stroked="f">
                <v:textbox style="mso-fit-shape-to-text:t">
                  <w:txbxContent>
                    <w:p w14:paraId="3C271DDB" w14:textId="77777777" w:rsidR="002E158C" w:rsidRDefault="002E158C" w:rsidP="002E158C">
                      <w:pPr>
                        <w:pStyle w:val="a7"/>
                        <w:spacing w:before="0" w:beforeAutospacing="0" w:after="0" w:afterAutospacing="0"/>
                        <w:jc w:val="center"/>
                      </w:pPr>
                      <w:r w:rsidRPr="002E158C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sz w:val="56"/>
                          <w:szCs w:val="56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DAILY</w:t>
                      </w:r>
                      <w:r w:rsidRPr="002E158C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position w:val="1"/>
                          <w:sz w:val="56"/>
                          <w:szCs w:val="56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CALL LOG TEMPLATE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W w:w="10525" w:type="dxa"/>
        <w:tblLook w:val="04A0" w:firstRow="1" w:lastRow="0" w:firstColumn="1" w:lastColumn="0" w:noHBand="0" w:noVBand="1"/>
      </w:tblPr>
      <w:tblGrid>
        <w:gridCol w:w="1525"/>
        <w:gridCol w:w="1260"/>
        <w:gridCol w:w="1962"/>
        <w:gridCol w:w="1680"/>
        <w:gridCol w:w="2748"/>
        <w:gridCol w:w="1350"/>
      </w:tblGrid>
      <w:tr w:rsidR="002E158C" w:rsidRPr="002E158C" w14:paraId="6E4BBE9E" w14:textId="77777777" w:rsidTr="002E158C">
        <w:trPr>
          <w:trHeight w:val="465"/>
        </w:trPr>
        <w:tc>
          <w:tcPr>
            <w:tcW w:w="15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112B076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58C">
              <w:rPr>
                <w:rFonts w:ascii="Calibri" w:eastAsia="Times New Roman" w:hAnsi="Calibri" w:cs="Calibri"/>
                <w:b/>
                <w:bCs/>
                <w:color w:val="000000"/>
              </w:rPr>
              <w:t>Date</w:t>
            </w: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3AC79C9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58C">
              <w:rPr>
                <w:rFonts w:ascii="Calibri" w:eastAsia="Times New Roman" w:hAnsi="Calibri" w:cs="Calibri"/>
                <w:b/>
                <w:bCs/>
                <w:color w:val="000000"/>
              </w:rPr>
              <w:t>Time</w:t>
            </w:r>
          </w:p>
        </w:tc>
        <w:tc>
          <w:tcPr>
            <w:tcW w:w="19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16CEF9BE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58C">
              <w:rPr>
                <w:rFonts w:ascii="Calibri" w:eastAsia="Times New Roman" w:hAnsi="Calibri" w:cs="Calibri"/>
                <w:b/>
                <w:bCs/>
                <w:color w:val="000000"/>
              </w:rPr>
              <w:t>Name of Caller</w:t>
            </w:r>
          </w:p>
        </w:tc>
        <w:tc>
          <w:tcPr>
            <w:tcW w:w="1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1D4F99EF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58C">
              <w:rPr>
                <w:rFonts w:ascii="Calibri" w:eastAsia="Times New Roman" w:hAnsi="Calibri" w:cs="Calibri"/>
                <w:b/>
                <w:bCs/>
                <w:color w:val="000000"/>
              </w:rPr>
              <w:t>Contact Number</w:t>
            </w:r>
          </w:p>
        </w:tc>
        <w:tc>
          <w:tcPr>
            <w:tcW w:w="274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11D12A3D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58C">
              <w:rPr>
                <w:rFonts w:ascii="Calibri" w:eastAsia="Times New Roman" w:hAnsi="Calibri" w:cs="Calibri"/>
                <w:b/>
                <w:bCs/>
                <w:color w:val="000000"/>
              </w:rPr>
              <w:t>Calling For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vAlign w:val="center"/>
            <w:hideMark/>
          </w:tcPr>
          <w:p w14:paraId="204E136B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58C">
              <w:rPr>
                <w:rFonts w:ascii="Calibri" w:eastAsia="Times New Roman" w:hAnsi="Calibri" w:cs="Calibri"/>
                <w:b/>
                <w:bCs/>
                <w:color w:val="000000"/>
              </w:rPr>
              <w:t>Return Call</w:t>
            </w:r>
          </w:p>
        </w:tc>
      </w:tr>
      <w:tr w:rsidR="002E158C" w:rsidRPr="002E158C" w14:paraId="7CC447E5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DCAFED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158C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2E158C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56131B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E158C">
              <w:rPr>
                <w:rFonts w:ascii="Calibri" w:eastAsia="Times New Roman" w:hAnsi="Calibri" w:cs="Calibri"/>
                <w:color w:val="000000"/>
              </w:rPr>
              <w:t>hh:mm</w:t>
            </w:r>
            <w:proofErr w:type="spellEnd"/>
            <w:r w:rsidRPr="002E158C">
              <w:rPr>
                <w:rFonts w:ascii="Calibri" w:eastAsia="Times New Roman" w:hAnsi="Calibri" w:cs="Calibri"/>
                <w:color w:val="000000"/>
              </w:rPr>
              <w:t xml:space="preserve"> AM</w:t>
            </w: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27BDF7" w14:textId="77777777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E158C">
              <w:rPr>
                <w:rFonts w:ascii="Calibri" w:eastAsia="Times New Roman" w:hAnsi="Calibri" w:cs="Calibri"/>
                <w:color w:val="000000"/>
              </w:rPr>
              <w:t>Helen David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AF6753" w14:textId="77777777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E158C">
              <w:rPr>
                <w:rFonts w:ascii="Calibri" w:eastAsia="Times New Roman" w:hAnsi="Calibri" w:cs="Calibri"/>
                <w:color w:val="000000"/>
              </w:rPr>
              <w:t>1-202-555-142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1BB6A5" w14:textId="77777777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E158C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3A831A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</w:t>
            </w:r>
          </w:p>
        </w:tc>
      </w:tr>
      <w:tr w:rsidR="002E158C" w:rsidRPr="002E158C" w14:paraId="47369D0C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071906" w14:textId="10E8A3FD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57C655" w14:textId="2005931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608BD6" w14:textId="5B4F2E72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E16C3B" w14:textId="4612D3AB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01E4F4" w14:textId="571119AD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B9567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6A34C401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33A755" w14:textId="234D3154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A736C6" w14:textId="47E7D11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ED5466" w14:textId="74E374E6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CB9A4F" w14:textId="61578057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EB8697" w14:textId="07B5B7C4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972A0B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0D2804F0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505CAB" w14:textId="7C1CF09C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FBAB9" w14:textId="636A326A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AB4AA9" w14:textId="13BD1BF2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5C0E30" w14:textId="46ED2BFB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990448" w14:textId="55089FF4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460485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19397425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521B84" w14:textId="3BAAC8D9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F676DD" w14:textId="7D478448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3AC2F0" w14:textId="659219BC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557C67" w14:textId="02C1F2F4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926824" w14:textId="58E5CBA2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B1F60E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54457E23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296910" w14:textId="5E96B7AC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B05870" w14:textId="21E80F11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3DA16B" w14:textId="7326D354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6672E4" w14:textId="55387D2C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5279AE" w14:textId="30F229C0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12F4C8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5BE31752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1FFD4E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454E9C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E59622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BD5990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21C08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E3E55D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07E6A5DD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028C44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CBE0A0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751E62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1B81A7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499472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D0BCC4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583958A0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75D00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BA4D9F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40A5A0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1ED54C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9AD36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A6B9F9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049A547D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09E3CB" w14:textId="0BD0265E" w:rsidR="002E158C" w:rsidRPr="002E158C" w:rsidRDefault="007E754B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œ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74AB47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DB960A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17CFE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8FBBB2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2048EC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4D8868EB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A7EF37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90E679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E69376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B3F81A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41B5F0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EDB6BE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7E3E7293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2DEDAB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037AFC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91E26C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A83102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6D0999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15ED53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36BC5477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BE610C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9DD5B5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1C847B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1322BF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28DED7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F9B5B2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21CC646D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013B29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477D3F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9C9C59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26E097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82EE06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F24EF9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7A86E03E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356564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7F8538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2691A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AEAB7B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F5522C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5E1635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455F1098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55A76E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04F902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D1979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B18234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DCD283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84F2AF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203F50A8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0C7C12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00AB1C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B132A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F11691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FBBA13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1E5F6A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2C51DFF2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060D21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328B7F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1E5F2E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362B9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3355CA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6EEB9F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051025DF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090EB2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859CF3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E311C3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2D2681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2AF356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C6073A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748FC123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9A1C5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0FE087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256C57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BA2284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CB04C9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835CE6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4DBCA7D8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F156E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9F80B5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1980B6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6BA19B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2388D4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451ED5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320BEF3E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7FFAD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C6B6C4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5E3A91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F9C3D1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D9D535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D53980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70B40D6D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5EE39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F0CC3D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D7F73C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347FAD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13099A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645F97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18726544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740C2D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0404AB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340AA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89B6A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312CE3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93E2D8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098696D3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A3B1A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3263D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3ED297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21E24A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F31F67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088942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</w:tbl>
    <w:p w14:paraId="43B0D7EA" w14:textId="57D8FCD3" w:rsidR="002226F4" w:rsidRPr="0001778F" w:rsidRDefault="002226F4" w:rsidP="002E158C">
      <w:pPr>
        <w:rPr>
          <w:sz w:val="2"/>
          <w:szCs w:val="2"/>
        </w:rPr>
      </w:pPr>
    </w:p>
    <w:sectPr w:rsidR="002226F4" w:rsidRPr="0001778F" w:rsidSect="002226F4">
      <w:headerReference w:type="default" r:id="rId8"/>
      <w:footerReference w:type="default" r:id="rId9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39CBA9" w14:textId="77777777" w:rsidR="00A829A8" w:rsidRDefault="00A829A8" w:rsidP="00025008">
      <w:pPr>
        <w:spacing w:after="0" w:line="240" w:lineRule="auto"/>
      </w:pPr>
      <w:r>
        <w:separator/>
      </w:r>
    </w:p>
  </w:endnote>
  <w:endnote w:type="continuationSeparator" w:id="0">
    <w:p w14:paraId="1D768237" w14:textId="77777777" w:rsidR="00A829A8" w:rsidRDefault="00A829A8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E04CC" w14:textId="39879CF4" w:rsidR="00096E54" w:rsidRDefault="00096E54" w:rsidP="00E0164A">
    <w:pPr>
      <w:pStyle w:val="a5"/>
      <w:ind w:right="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580502" w14:textId="77777777" w:rsidR="00A829A8" w:rsidRDefault="00A829A8" w:rsidP="00025008">
      <w:pPr>
        <w:spacing w:after="0" w:line="240" w:lineRule="auto"/>
      </w:pPr>
      <w:r>
        <w:separator/>
      </w:r>
    </w:p>
  </w:footnote>
  <w:footnote w:type="continuationSeparator" w:id="0">
    <w:p w14:paraId="3179E5ED" w14:textId="77777777" w:rsidR="00A829A8" w:rsidRDefault="00A829A8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A1CD1" w14:textId="6E1A3371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E345AAD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oFAKr0O9E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2E158C"/>
    <w:rsid w:val="00326E95"/>
    <w:rsid w:val="003369DC"/>
    <w:rsid w:val="004624FD"/>
    <w:rsid w:val="00462DDA"/>
    <w:rsid w:val="004B6A70"/>
    <w:rsid w:val="004C6CBF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7E754B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A310DF"/>
    <w:rsid w:val="00A66F94"/>
    <w:rsid w:val="00A80844"/>
    <w:rsid w:val="00A829A8"/>
    <w:rsid w:val="00A83A36"/>
    <w:rsid w:val="00AA0370"/>
    <w:rsid w:val="00AD49A7"/>
    <w:rsid w:val="00AD728D"/>
    <w:rsid w:val="00B24FCF"/>
    <w:rsid w:val="00B72328"/>
    <w:rsid w:val="00B93539"/>
    <w:rsid w:val="00BA6BB1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DE5C72"/>
    <w:rsid w:val="00E0164A"/>
    <w:rsid w:val="00E11C79"/>
    <w:rsid w:val="00E35451"/>
    <w:rsid w:val="00E67F33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media/image1.png" Type="http://schemas.openxmlformats.org/officeDocument/2006/relationships/image"/>
<Relationship Id="rId8" Target="header1.xml" Type="http://schemas.openxmlformats.org/officeDocument/2006/relationships/header"/>
<Relationship Id="rId9" Target="footer1.xml" Type="http://schemas.openxmlformats.org/officeDocument/2006/relationships/footer"/>
</Relationships>

</file>

<file path=word/_rels/header1.xml.rels><?xml version="1.0" encoding="UTF-8" standalone="no"?>
<Relationships xmlns="http://schemas.openxmlformats.org/package/2006/relationships">
<Relationship Id="rId1" Target="https://templatelab.com/" TargetMode="External" Type="http://schemas.openxmlformats.org/officeDocument/2006/relationships/hyperlink"/>
<Relationship Id="rId2" Target="media/image2.png" Type="http://schemas.openxmlformats.org/officeDocument/2006/relationships/imag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CE91E5-DA86-4A0C-A19B-A2529D48C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8</Words>
  <Characters>278</Characters>
  <DocSecurity>0</DocSecurity>
  <Lines>2</Lines>
  <Paragraphs>1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32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